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5e5c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96eac4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18:18:11Z</dcterms:created>
  <dcterms:modified xsi:type="dcterms:W3CDTF">2022-01-19T18:18:11Z</dcterms:modified>
</cp:coreProperties>
</file>